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25FB4" w:rsidRDefault="00325FB4">
      <w:pPr>
        <w:rPr>
          <w:rFonts w:ascii="Roboto" w:eastAsia="Roboto" w:hAnsi="Roboto" w:cs="Roboto"/>
          <w:b/>
          <w:sz w:val="20"/>
          <w:szCs w:val="20"/>
        </w:rPr>
      </w:pPr>
      <w:bookmarkStart w:id="0" w:name="_top"/>
      <w:bookmarkEnd w:id="0"/>
    </w:p>
    <w:p w:rsidR="00325FB4" w:rsidRDefault="002B7B65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480DC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4</w:t>
      </w:r>
    </w:p>
    <w:p w:rsidR="00325FB4" w:rsidRDefault="00325FB4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:rsid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simple dashboard and show </w:t>
      </w:r>
      <w:r>
        <w:rPr>
          <w:rFonts w:ascii="Roboto" w:eastAsia="Roboto" w:hAnsi="Roboto" w:cs="Roboto"/>
          <w:sz w:val="28"/>
          <w:szCs w:val="28"/>
        </w:rPr>
        <w:t>columns</w:t>
      </w:r>
      <w:r w:rsidRPr="002B7B65">
        <w:rPr>
          <w:rFonts w:ascii="Roboto" w:eastAsia="Roboto" w:hAnsi="Roboto" w:cs="Roboto"/>
          <w:sz w:val="28"/>
          <w:szCs w:val="28"/>
        </w:rPr>
        <w:t xml:space="preserve">, bar charts, line </w:t>
      </w:r>
      <w:r>
        <w:rPr>
          <w:rFonts w:ascii="Roboto" w:eastAsia="Roboto" w:hAnsi="Roboto" w:cs="Roboto"/>
          <w:sz w:val="28"/>
          <w:szCs w:val="28"/>
        </w:rPr>
        <w:t>charts,</w:t>
      </w:r>
      <w:r w:rsidRPr="002B7B65">
        <w:rPr>
          <w:rFonts w:ascii="Roboto" w:eastAsia="Roboto" w:hAnsi="Roboto" w:cs="Roboto"/>
          <w:sz w:val="28"/>
          <w:szCs w:val="28"/>
        </w:rPr>
        <w:t xml:space="preserve"> and area charts.</w:t>
      </w:r>
    </w:p>
    <w:p w:rsidR="002B7B65" w:rsidRPr="002B7B65" w:rsidRDefault="00B32353" w:rsidP="002B7B65">
      <w:pPr>
        <w:ind w:left="720"/>
        <w:rPr>
          <w:rFonts w:ascii="Roboto" w:eastAsia="Roboto" w:hAnsi="Roboto" w:cs="Roboto"/>
          <w:sz w:val="28"/>
          <w:szCs w:val="28"/>
        </w:rPr>
      </w:pPr>
      <w:hyperlink w:anchor="_top" w:history="1">
        <w:r w:rsidRPr="00B32353">
          <w:rPr>
            <w:rStyle w:val="Hyperlink"/>
            <w:rFonts w:ascii="Roboto" w:eastAsia="Roboto" w:hAnsi="Roboto" w:cs="Roboto"/>
            <w:sz w:val="28"/>
            <w:szCs w:val="28"/>
          </w:rPr>
          <w:t>https://app.powerbi.com/view?r=eyJrIjoiMWFmYmUxNzgtYmMzYy00MDU0LTkyZTctMmQ1ZmQ4ODQzMDllIiwidCI6IjQ0NDYyOTdmLTc0M2YtNGRjOC05NWNmLTc4MTlmOGIwZWNlMyJ9&amp;pageName=ReportSectiona1f90b65a2239dcabc0b</w:t>
        </w:r>
      </w:hyperlink>
    </w:p>
    <w:p w:rsid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ke a simple dashboard and show combination chart, Scatter chart, Shape chart</w:t>
      </w:r>
      <w:r>
        <w:rPr>
          <w:rFonts w:ascii="Roboto" w:eastAsia="Roboto" w:hAnsi="Roboto" w:cs="Roboto"/>
          <w:sz w:val="28"/>
          <w:szCs w:val="28"/>
        </w:rPr>
        <w:t>,</w:t>
      </w:r>
      <w:r w:rsidRPr="002B7B65">
        <w:rPr>
          <w:rFonts w:ascii="Roboto" w:eastAsia="Roboto" w:hAnsi="Roboto" w:cs="Roboto"/>
          <w:sz w:val="28"/>
          <w:szCs w:val="28"/>
        </w:rPr>
        <w:t xml:space="preserve"> and Treemap chart.</w:t>
      </w:r>
    </w:p>
    <w:p w:rsidR="00F20D75" w:rsidRDefault="00F20D75" w:rsidP="00F20D75">
      <w:pPr>
        <w:pStyle w:val="ListParagraph"/>
        <w:rPr>
          <w:rFonts w:ascii="Roboto" w:eastAsia="Roboto" w:hAnsi="Roboto" w:cs="Roboto"/>
          <w:sz w:val="28"/>
          <w:szCs w:val="28"/>
        </w:rPr>
      </w:pPr>
    </w:p>
    <w:p w:rsidR="00F20D75" w:rsidRPr="002B7B65" w:rsidRDefault="00F20D75" w:rsidP="00F20D75">
      <w:pPr>
        <w:ind w:left="720"/>
        <w:rPr>
          <w:rFonts w:ascii="Roboto" w:eastAsia="Roboto" w:hAnsi="Roboto" w:cs="Roboto"/>
          <w:sz w:val="28"/>
          <w:szCs w:val="28"/>
        </w:rPr>
      </w:pPr>
      <w:hyperlink w:anchor="_top" w:history="1">
        <w:r w:rsidRPr="00F20D75">
          <w:rPr>
            <w:rStyle w:val="Hyperlink"/>
            <w:rFonts w:ascii="Roboto" w:eastAsia="Roboto" w:hAnsi="Roboto" w:cs="Roboto"/>
            <w:sz w:val="28"/>
            <w:szCs w:val="28"/>
          </w:rPr>
          <w:t>https://app.powerbi.com/view?r=eyJrIjoiMWFmYmUxNzgtYmMzYy00MDU0LTkyZTctMmQ1ZmQ4ODQzMDllIiwidCI6IjQ0NDYyOTdmLTc0M2YtNGRjOC05NWNmLTc4MTlmOGIwZWNlMyJ9&amp;pageName=ReportSection566514b2456216e53234</w:t>
        </w:r>
      </w:hyperlink>
    </w:p>
    <w:p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:rsid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dashboard and show 2 </w:t>
      </w:r>
      <w:r>
        <w:rPr>
          <w:rFonts w:ascii="Roboto" w:eastAsia="Roboto" w:hAnsi="Roboto" w:cs="Roboto"/>
          <w:sz w:val="28"/>
          <w:szCs w:val="28"/>
        </w:rPr>
        <w:t>maps</w:t>
      </w:r>
      <w:r w:rsidRPr="002B7B65">
        <w:rPr>
          <w:rFonts w:ascii="Roboto" w:eastAsia="Roboto" w:hAnsi="Roboto" w:cs="Roboto"/>
          <w:sz w:val="28"/>
          <w:szCs w:val="28"/>
        </w:rPr>
        <w:t xml:space="preserve"> visualization i.e. basic map and filler maps.</w:t>
      </w:r>
    </w:p>
    <w:p w:rsidR="002C2EE0" w:rsidRDefault="002C2EE0" w:rsidP="002C2EE0">
      <w:pPr>
        <w:pStyle w:val="ListParagraph"/>
        <w:rPr>
          <w:rFonts w:ascii="Roboto" w:eastAsia="Roboto" w:hAnsi="Roboto" w:cs="Roboto"/>
          <w:sz w:val="28"/>
          <w:szCs w:val="28"/>
        </w:rPr>
      </w:pPr>
    </w:p>
    <w:p w:rsidR="002C2EE0" w:rsidRDefault="002C2EE0" w:rsidP="002C2EE0">
      <w:pPr>
        <w:ind w:left="720"/>
        <w:rPr>
          <w:rFonts w:ascii="Roboto" w:eastAsia="Roboto" w:hAnsi="Roboto" w:cs="Roboto"/>
          <w:sz w:val="28"/>
          <w:szCs w:val="28"/>
        </w:rPr>
      </w:pPr>
      <w:hyperlink w:anchor="_top" w:history="1">
        <w:r w:rsidRPr="002C2EE0">
          <w:rPr>
            <w:rStyle w:val="Hyperlink"/>
            <w:rFonts w:ascii="Roboto" w:eastAsia="Roboto" w:hAnsi="Roboto" w:cs="Roboto"/>
            <w:sz w:val="28"/>
            <w:szCs w:val="28"/>
          </w:rPr>
          <w:t>https://app.powerbi.com/view?r=eyJrIjoiMWFmYmUxNzgtYmMzYy00MDU0LTkyZTctMmQ1ZmQ4ODQzMDllIiwidCI6IjQ0NDYyOTdmLTc0M2YtNGRjOC05NWNmLTc4MTlmOGIwZWNlMyJ9&amp;pageName=ReportSection</w:t>
        </w:r>
      </w:hyperlink>
    </w:p>
    <w:p w:rsidR="002B7B65" w:rsidRPr="002B7B65" w:rsidRDefault="002B7B65" w:rsidP="002B7B65">
      <w:pPr>
        <w:pStyle w:val="ListParagraph"/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reate a report which has:</w:t>
      </w:r>
    </w:p>
    <w:p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Bar chart</w:t>
      </w:r>
    </w:p>
    <w:p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ard visualizations</w:t>
      </w:r>
    </w:p>
    <w:p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mbo chart visualizations</w:t>
      </w:r>
    </w:p>
    <w:p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trix visualizations</w:t>
      </w:r>
    </w:p>
    <w:p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lumn chart visualizations</w:t>
      </w:r>
    </w:p>
    <w:p w:rsid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guide: Sales data can be used</w:t>
      </w:r>
    </w:p>
    <w:p w:rsidR="00F20D75" w:rsidRDefault="00F20D7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:rsidR="00F20D75" w:rsidRPr="002B7B65" w:rsidRDefault="00F20D75" w:rsidP="002B7B65">
      <w:pPr>
        <w:ind w:left="720"/>
        <w:rPr>
          <w:rFonts w:ascii="Roboto" w:eastAsia="Roboto" w:hAnsi="Roboto" w:cs="Roboto"/>
          <w:sz w:val="28"/>
          <w:szCs w:val="28"/>
        </w:rPr>
      </w:pPr>
      <w:hyperlink w:anchor="_top" w:history="1">
        <w:r w:rsidRPr="00F20D75">
          <w:rPr>
            <w:rStyle w:val="Hyperlink"/>
            <w:rFonts w:ascii="Roboto" w:eastAsia="Roboto" w:hAnsi="Roboto" w:cs="Roboto"/>
            <w:sz w:val="28"/>
            <w:szCs w:val="28"/>
          </w:rPr>
          <w:t>https://app.powerbi.com/view?r=eyJrIjoiMWFmYmUxNzgtYmMzYy00MDU0LTkyZTctMmQ1ZmQ4ODQzMDllIiwidCI6IjQ0NDYyOTdmLTc0M2YtNGRjOC05NWNmLTc4MTlmOGIwZWNlMyJ9&amp;pageName=ReportSection158decfe50d41e49fb8e</w:t>
        </w:r>
      </w:hyperlink>
    </w:p>
    <w:p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:rsid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report to </w:t>
      </w:r>
      <w:r>
        <w:rPr>
          <w:rFonts w:ascii="Roboto" w:eastAsia="Roboto" w:hAnsi="Roboto" w:cs="Roboto"/>
          <w:sz w:val="28"/>
          <w:szCs w:val="28"/>
        </w:rPr>
        <w:t>a</w:t>
      </w:r>
      <w:r w:rsidRPr="002B7B65">
        <w:rPr>
          <w:rFonts w:ascii="Roboto" w:eastAsia="Roboto" w:hAnsi="Roboto" w:cs="Roboto"/>
          <w:sz w:val="28"/>
          <w:szCs w:val="28"/>
        </w:rPr>
        <w:t>nalyze product sales using treemap visualization</w:t>
      </w:r>
      <w:r>
        <w:rPr>
          <w:rFonts w:ascii="Roboto" w:eastAsia="Roboto" w:hAnsi="Roboto" w:cs="Roboto"/>
          <w:sz w:val="28"/>
          <w:szCs w:val="28"/>
        </w:rPr>
        <w:t>.</w:t>
      </w:r>
    </w:p>
    <w:p w:rsidR="002C2EE0" w:rsidRPr="002B7B65" w:rsidRDefault="002C2EE0" w:rsidP="002C2EE0">
      <w:pPr>
        <w:ind w:left="720"/>
        <w:rPr>
          <w:rFonts w:ascii="Roboto" w:eastAsia="Roboto" w:hAnsi="Roboto" w:cs="Roboto"/>
          <w:sz w:val="28"/>
          <w:szCs w:val="28"/>
        </w:rPr>
      </w:pPr>
      <w:hyperlink w:anchor="_top" w:history="1">
        <w:r w:rsidRPr="002C2EE0">
          <w:rPr>
            <w:rStyle w:val="Hyperlink"/>
            <w:rFonts w:ascii="Roboto" w:eastAsia="Roboto" w:hAnsi="Roboto" w:cs="Roboto"/>
            <w:sz w:val="28"/>
            <w:szCs w:val="28"/>
          </w:rPr>
          <w:t>https://app.powerbi.com/view?r=eyJrIjoiMWFmYmUxNzgtYmMzYy00MDU0LTkyZTctMmQ1ZmQ4ODQzMDllIiwidCI6IjQ0NDYyOTdmLTc0M2YtNGRjOC05NWNmLTc4MTlmOGIwZWNlMyJ9&amp;pageName=ReportSectionec01a6c91f035521e31f</w:t>
        </w:r>
      </w:hyperlink>
    </w:p>
    <w:p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:rsidR="00325FB4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ke a dashboard on sales data (Minimum 4 tiles)</w:t>
      </w:r>
      <w:r>
        <w:rPr>
          <w:rFonts w:ascii="Roboto" w:eastAsia="Roboto" w:hAnsi="Roboto" w:cs="Roboto"/>
          <w:sz w:val="28"/>
          <w:szCs w:val="28"/>
        </w:rPr>
        <w:t>.</w:t>
      </w:r>
    </w:p>
    <w:p w:rsidR="00325FB4" w:rsidRDefault="00325FB4">
      <w:pPr>
        <w:rPr>
          <w:rFonts w:ascii="Roboto" w:eastAsia="Roboto" w:hAnsi="Roboto" w:cs="Roboto"/>
          <w:b/>
          <w:sz w:val="40"/>
          <w:szCs w:val="40"/>
        </w:rPr>
      </w:pPr>
    </w:p>
    <w:p w:rsidR="00325FB4" w:rsidRDefault="00325FB4">
      <w:pPr>
        <w:rPr>
          <w:rFonts w:ascii="Roboto" w:eastAsia="Roboto" w:hAnsi="Roboto" w:cs="Roboto"/>
          <w:b/>
          <w:sz w:val="40"/>
          <w:szCs w:val="40"/>
        </w:rPr>
      </w:pPr>
    </w:p>
    <w:sectPr w:rsidR="00325FB4" w:rsidSect="008F6810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D7AF3" w:rsidRDefault="002D7AF3">
      <w:pPr>
        <w:spacing w:line="240" w:lineRule="auto"/>
      </w:pPr>
      <w:r>
        <w:separator/>
      </w:r>
    </w:p>
  </w:endnote>
  <w:endnote w:type="continuationSeparator" w:id="1">
    <w:p w:rsidR="002D7AF3" w:rsidRDefault="002D7AF3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5FB4" w:rsidRDefault="00325FB4"/>
  <w:p w:rsidR="00325FB4" w:rsidRDefault="008F6810">
    <w:r>
      <w:pict>
        <v:rect id="_x0000_i1026" style="width:0;height:1.5pt" o:hralign="center" o:hrstd="t" o:hr="t" fillcolor="#a0a0a0" stroked="f"/>
      </w:pict>
    </w:r>
  </w:p>
  <w:p w:rsidR="00325FB4" w:rsidRDefault="00325FB4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D7AF3" w:rsidRDefault="002D7AF3">
      <w:pPr>
        <w:spacing w:line="240" w:lineRule="auto"/>
      </w:pPr>
      <w:r>
        <w:separator/>
      </w:r>
    </w:p>
  </w:footnote>
  <w:footnote w:type="continuationSeparator" w:id="1">
    <w:p w:rsidR="002D7AF3" w:rsidRDefault="002D7AF3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5FB4" w:rsidRDefault="00325FB4"/>
  <w:p w:rsidR="00325FB4" w:rsidRDefault="008F6810">
    <w:r>
      <w:pict>
        <v:rect id="_x0000_i1025" style="width:0;height:1.5pt" o:hralign="center" o:hrstd="t" o:hr="t" fillcolor="#a0a0a0" stroked="f"/>
      </w:pict>
    </w:r>
  </w:p>
  <w:p w:rsidR="00325FB4" w:rsidRDefault="008F6810">
    <w:r w:rsidRPr="008F6810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-relative:margin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2E243C"/>
    <w:multiLevelType w:val="multilevel"/>
    <w:tmpl w:val="B8949C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a0NDM0tjC1NLe0sDRU0lEKTi0uzszPAykwrAUAgkt/+SwAAAA="/>
  </w:docVars>
  <w:rsids>
    <w:rsidRoot w:val="00325FB4"/>
    <w:rsid w:val="002B7B65"/>
    <w:rsid w:val="002C2EE0"/>
    <w:rsid w:val="002D7AF3"/>
    <w:rsid w:val="00325FB4"/>
    <w:rsid w:val="00480DC5"/>
    <w:rsid w:val="007F6413"/>
    <w:rsid w:val="008F6810"/>
    <w:rsid w:val="00B32353"/>
    <w:rsid w:val="00F20D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6810"/>
  </w:style>
  <w:style w:type="paragraph" w:styleId="Heading1">
    <w:name w:val="heading 1"/>
    <w:basedOn w:val="Normal"/>
    <w:next w:val="Normal"/>
    <w:uiPriority w:val="9"/>
    <w:qFormat/>
    <w:rsid w:val="008F681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F681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F681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F681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F681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F681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F681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F6810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B7B6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C2EE0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4</cp:revision>
  <dcterms:created xsi:type="dcterms:W3CDTF">2021-12-05T16:42:00Z</dcterms:created>
  <dcterms:modified xsi:type="dcterms:W3CDTF">2022-12-27T17:15:00Z</dcterms:modified>
</cp:coreProperties>
</file>